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Application</w:t>
      </w:r>
      <w:r>
        <w:t xml:space="preserve"> </w:t>
      </w:r>
      <w:r>
        <w:t xml:space="preserve">in</w:t>
      </w:r>
      <w:r>
        <w:t xml:space="preserve"> </w:t>
      </w:r>
      <w:r>
        <w:t xml:space="preserve">Thailand</w:t>
      </w:r>
      <w:r>
        <w:t xml:space="preserve"> </w:t>
      </w:r>
      <w:r>
        <w:t xml:space="preserve">Bangkok</w:t>
      </w:r>
    </w:p>
    <w:bookmarkStart w:id="20" w:name="X868dbde0ff2975f626fdb6b9ab0dd64a3ee62fa"/>
    <w:p>
      <w:pPr>
        <w:pStyle w:val="Heading1"/>
      </w:pPr>
      <w:r>
        <w:t xml:space="preserve">Cover Letter for Oceanographer Position in Thailand Bangkok</w:t>
      </w:r>
    </w:p>
    <w:p>
      <w:pPr>
        <w:pStyle w:val="FirstParagraph"/>
      </w:pPr>
      <w:r>
        <w:t xml:space="preserve">Dear [Recipient's Name or Hiring Manager],</w:t>
      </w:r>
    </w:p>
    <w:p>
      <w:pPr>
        <w:pStyle w:val="BodyText"/>
      </w:pPr>
      <w:r>
        <w:t xml:space="preserve">I am writing to express my enthusiasm for the Oceanographer position in Thailand Bangkok, as advertised. As a dedicated marine scientist with a profound passion for oceanic research and environmental conservation, I am eager to contribute my expertise and experience to support the critical work of understanding and protecting Thailand’s marine ecosystems. The unique geographical setting of Bangkok, situated at the confluence of the Chao Phraya River and the Gulf of Thailand, presents a dynamic environment where oceanographic research can have transformative impacts on both local communities and global sustainability efforts. This opportunity aligns perfectly with my professional goals and commitment to advancing scientific knowledge in coastal and marine science.</w:t>
      </w:r>
    </w:p>
    <w:p>
      <w:pPr>
        <w:pStyle w:val="BodyText"/>
      </w:pPr>
      <w:r>
        <w:t xml:space="preserve">Throughout my career as an Oceanographer, I have focused on interdisciplinary approaches to studying oceanic systems, combining fieldwork, data analysis, and policy advocacy. My academic background includes a Master’s degree in Marine Science from [Your University], where I specialized in coastal dynamics and climate change impacts on marine biodiversity. This foundation has equipped me with the technical skills to conduct advanced hydrographic surveys, analyze satellite imagery, and model oceanographic phenomena such as sea-level rise, sediment transport, and coral reef health. Additionally, my research on [specific project or topic] has been published in peer-reviewed journals and presented at international conferences, underscoring my ability to contribute meaningful insights to the scientific community.</w:t>
      </w:r>
    </w:p>
    <w:p>
      <w:pPr>
        <w:pStyle w:val="BodyText"/>
      </w:pPr>
      <w:r>
        <w:t xml:space="preserve">What draws me specifically to Thailand Bangkok is the region’s unique environmental challenges and opportunities. The city’s proximity to the Gulf of Thailand and its intricate network of waterways make it a critical hub for studying tropical marine ecosystems, which are under increasing pressure from urbanization, pollution, and climate change. As an Oceanographer, I am particularly interested in addressing these issues through collaborative research initiatives that integrate local knowledge with cutting-edge technology. For instance, my work on [specific project or skill] has demonstrated how remote sensing and GIS can be used to monitor coastal erosion and habitat degradation—skills I believe are directly applicable to the challenges faced by Bangkok’s marine environments.</w:t>
      </w:r>
    </w:p>
    <w:p>
      <w:pPr>
        <w:pStyle w:val="BodyText"/>
      </w:pPr>
      <w:r>
        <w:t xml:space="preserve">My professional experience has also included working with NGOs and governmental agencies in Southeast Asia, where I collaborated on projects aimed at restoring mangrove forests, assessing water quality, and developing community-based conservation strategies. These experiences have not only honed my technical abilities but also deepened my understanding of the socio-economic factors that influence ocean health. In Bangkok, I am particularly interested in engaging with local stakeholders, including fishermen, environmental organizations, and policymakers, to ensure that scientific findings are translated into actionable solutions. This approach aligns with the growing emphasis on sustainable development in Thailand’s marine sectors and reflects my belief that oceanographic research must be rooted in both scientific rigor and community empowerment.</w:t>
      </w:r>
    </w:p>
    <w:p>
      <w:pPr>
        <w:pStyle w:val="BodyText"/>
      </w:pPr>
      <w:r>
        <w:t xml:space="preserve">One of the key aspects of this role that excites me is the opportunity to contribute to Thailand’s broader environmental goals. The country has made significant strides in promoting marine conservation, including the establishment of marine protected areas and initiatives to combat plastic pollution. As an Oceanographer, I am eager to support these efforts by providing data-driven insights that inform policy decisions and public awareness campaigns. For example, my expertise in analyzing microplastic distribution patterns could be instrumental in developing targeted strategies to mitigate pollution in Bangkok’s waterways. Furthermore, my ability to communicate complex scientific concepts through reports, presentations, and outreach programs would enable me to bridge the gap between researchers and decision-makers.</w:t>
      </w:r>
    </w:p>
    <w:p>
      <w:pPr>
        <w:pStyle w:val="BodyText"/>
      </w:pPr>
      <w:r>
        <w:t xml:space="preserve">In addition to my technical skills, I bring a strong commitment to interdisciplinary collaboration. Oceanographic challenges often require partnerships across fields such as ecology, engineering, and social sciences. During my time at [Previous Organization], I led a cross-disciplinary team that integrated oceanographic data with socio-economic models to assess the impact of coastal development on fisheries. This project not only resulted in a comprehensive report but also fostered long-term collaborations with local communities and academic institutions. I am confident that my ability to work effectively in diverse teams and adapt to evolving research priorities would make me a valuable asset to your organization.</w:t>
      </w:r>
    </w:p>
    <w:p>
      <w:pPr>
        <w:pStyle w:val="BodyText"/>
      </w:pPr>
      <w:r>
        <w:t xml:space="preserve">Thailand Bangkok’s rich biodiversity and cultural significance as a coastal metropolis make it an ideal location for advancing oceanographic research. The city’s vibrant scientific community, coupled with its strategic position in the Indo-Pacific region, offers unique opportunities to study the interplay between human activity and marine ecosystems. I am particularly interested in exploring how innovations such as AI-driven data analysis and citizen science platforms can enhance our understanding of Bangkok’s complex waters. By leveraging these tools, I aim to contribute to a more resilient and sustainable future for Thailand’s marine environments.</w:t>
      </w:r>
    </w:p>
    <w:p>
      <w:pPr>
        <w:pStyle w:val="BodyText"/>
      </w:pPr>
      <w:r>
        <w:t xml:space="preserve">Finally, I want to emphasize my enthusiasm for contributing to the mission of [Organization Name] as an Oceanographer in Thailand Bangkok. Your organization’s dedication to [specific initiative or value mentioned in the job posting] resonates deeply with my own professional ethos. I am confident that my skills, experiences, and passion for oceanography would enable me to make meaningful contributions to your work while growing as a scientist in this dynamic and culturally rich environment.</w:t>
      </w:r>
    </w:p>
    <w:p>
      <w:pPr>
        <w:pStyle w:val="BodyText"/>
      </w:pPr>
      <w:r>
        <w:t xml:space="preserve">Thank you for considering my application. I would be delighted to discuss how my background and vision align with the goals of your organization. Please feel free to contact me at [Your Phone Number] or [Your Email Address] at your earliest convenience. I look forward to the opportunity to contribute to the vital work of protecting and understanding Thailand’s ocean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Application in Thailand Bangkok</dc:title>
  <dc:creator/>
  <cp:keywords/>
  <dcterms:created xsi:type="dcterms:W3CDTF">2026-07-21T05:49:15Z</dcterms:created>
  <dcterms:modified xsi:type="dcterms:W3CDTF">2026-07-21T05:49:15Z</dcterms:modified>
</cp:coreProperties>
</file>

<file path=docProps/custom.xml><?xml version="1.0" encoding="utf-8"?>
<Properties xmlns="http://schemas.openxmlformats.org/officeDocument/2006/custom-properties" xmlns:vt="http://schemas.openxmlformats.org/officeDocument/2006/docPropsVTypes"/>
</file>